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DLTV</w:t>
      </w:r>
      <w:r>
        <w:t xml:space="preserve"> </w:t>
      </w:r>
      <w:r>
        <w:t xml:space="preserve">ภาษาไทย</w:t>
      </w:r>
      <w:r>
        <w:t xml:space="preserve"> </w:t>
      </w:r>
      <w:r>
        <w:t xml:space="preserve">ป.</w:t>
      </w:r>
      <w:r>
        <w:t xml:space="preserve"> </w:t>
      </w:r>
      <w:r>
        <w:t xml:space="preserve">5</w:t>
      </w:r>
      <w:r>
        <w:t xml:space="preserve"> </w:t>
      </w:r>
      <w:r>
        <w:t xml:space="preserve">หน่วยที่</w:t>
      </w:r>
      <w:r>
        <w:t xml:space="preserve"> </w:t>
      </w:r>
      <w:r>
        <w:t xml:space="preserve">1)</w:t>
      </w:r>
      <w:r>
        <w:t xml:space="preserve"> </w:t>
      </w:r>
      <w:r>
        <w:t xml:space="preserve">๒</w:t>
      </w:r>
      <w:r>
        <w:t xml:space="preserve"> </w:t>
      </w:r>
      <w:r>
        <w:t xml:space="preserve">การอ่านออกเสียงบทร้อยกรอง</w:t>
      </w:r>
    </w:p>
    <w:p>
      <w:pPr>
        <w:pStyle w:val="Date"/>
      </w:pPr>
      <w:r>
        <w:t xml:space="preserve">วันจันทร์ที่</w:t>
      </w:r>
      <w:r>
        <w:t xml:space="preserve"> </w:t>
      </w:r>
      <w:r>
        <w:t xml:space="preserve">8</w:t>
      </w:r>
      <w:r>
        <w:t xml:space="preserve"> </w:t>
      </w:r>
      <w:r>
        <w:t xml:space="preserve">พฤษจิกายน</w:t>
      </w:r>
      <w:r>
        <w:t xml:space="preserve"> </w:t>
      </w:r>
      <w:r>
        <w:t xml:space="preserve">2564</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ครูชลภักดิ์) สวัสดีครับ สวัสดีคุณครูปลายทางที่น่ารักทุกคนนะครับ นักเรียนครับวันนี้พบกับรายวิชาภาษาไทย ชั้นประถมศึกษาปีที่ 5 กับครูโอ ครูชลภักดิ์ คงกำเนิด และครูอีกท่านครับ</w:t>
      </w:r>
    </w:p>
    <w:p>
      <w:pPr>
        <w:pStyle w:val="BodyText"/>
      </w:pPr>
      <w:r>
        <w:t xml:space="preserve">(คุณครูวาสนา) ครูวาสนา โพธิวงค์ ค่ะ</w:t>
      </w:r>
    </w:p>
    <w:p>
      <w:pPr>
        <w:pStyle w:val="BodyText"/>
      </w:pPr>
      <w:r>
        <w:t xml:space="preserve">(คุณครูชลภักดิ์) นักเรียนครับ หลังจากชั่วโมงที่แล้วนะครับ ชั่วโมงที่แล้วเราเรียนกันเรื่องอะไรจำได้ไหมครับ นักเรียนปลายทางจำได้ไหมครับ ครั้งที่แล้วเราเรียนกันเรื่องการอ่านออกเสียงบทร้อยแก้วนั่นเอง นักเรียนได้กลับบ้านไปฝึกอ่านออกเสียง ไปฝึกอ่านบทกล้วยไม้ที่ครูให้ไปไหมนะครับ ในชั่วโมงนี้นะครับ เราจะอยู่กันในเรื่องของการอ่านออกเสียงเหมือนกัน ส่วนจะเป็นการอ่านออกเสียงอะไรนั้นนะครับ ให้เรียนติดตามชมได้นะครับ</w:t>
      </w:r>
    </w:p>
    <w:p>
      <w:pPr>
        <w:pStyle w:val="BodyText"/>
      </w:pPr>
      <w:r>
        <w:t xml:space="preserve">(นักเรียน) ตนเป็นที่พึ่งแห่งตน เราเกิดาทั้งทีชีวิตหนึ่ง อย่าหมายพึ่งผู้ใดให้เขาหยัน ควรคะนึงพึ่งตน ทนกัดฟัน คิดบากบั่นตั้งหน้ามานะนำ กสิกิจพณิชยการงานมีเกียรติ อย่าหยามเหยียดพาลหาว่างานต่ำ หรือจะชอบวิชาอุตสาหกรรม เชิญเลือกทำตามถนัดอย่าผัดวัน เอาดวงในเป็นทุนหนุนนำหน้า เอาปัญญาเป็นแรงมุ่งแข่งขัน เอาความเพียรเป็นยานประสานกัน ผลจะบรรลุสู่ประตูชัย เงินและทองกองอยู่ประตูหน้า คอยเปิดอ้ายิ้มรับไม่ขับใส ทรัพย์ในดินสินในน้ำออกคล่ำไป แหลมทองไทยพร้อมจะช่วยอำนวยเอย</w:t>
      </w:r>
    </w:p>
    <w:p>
      <w:pPr>
        <w:pStyle w:val="BodyText"/>
      </w:pPr>
      <w:r>
        <w:t xml:space="preserve">(คุณครูชลภักดิ์) คำถามชวนคิด นักเรียนครับ คำถามข้อแรก นักเรียนคิดว่าการอ่านในวิดีทัศิน์นี่ ดูคำถามพร้อมกันนะครับ การอ่านในวิดีทัศน์ เป็นการอ่านในลักศพใด ครูบอมครับ</w:t>
      </w:r>
    </w:p>
    <w:p>
      <w:pPr>
        <w:pStyle w:val="BodyText"/>
      </w:pPr>
      <w:r>
        <w:t xml:space="preserve">(คุณครูวาสนา) คะ</w:t>
      </w:r>
    </w:p>
    <w:p>
      <w:pPr>
        <w:pStyle w:val="BodyText"/>
      </w:pPr>
      <w:r>
        <w:t xml:space="preserve">(คุณครูชลภักดิ์) การอ่านในวีดิทัศน์เป็นการอ่านลักษณะใดครับ</w:t>
      </w:r>
    </w:p>
    <w:p>
      <w:pPr>
        <w:pStyle w:val="BodyText"/>
      </w:pPr>
      <w:r>
        <w:t xml:space="preserve">(คุณครูวาสนา) อย่างที่เราเรียนมาแล้วในบทเรียนที่แล้วเราเรียนในเรื่องการอ่านบทร้อยแก้ว แต่ครั้งนี้แตกต่างกันออกไปนะคะ ครูบอมคิดว่าบทเรียนวันนี้หรือว่าสิ่งวีดิทัศน์ในวันนี้เป็นการอ่านบทร้อยกรองค่ะ</w:t>
      </w:r>
    </w:p>
    <w:p>
      <w:pPr>
        <w:pStyle w:val="BodyText"/>
      </w:pPr>
      <w:r>
        <w:t xml:space="preserve">(คุณครูชลภักดิ์) ครับ นักเรียนปลายทางคิดเหมือนกันไหมครับ นักเรีนปลายทางคิดว่าการบทอาขยาน การอ่านออกเสียงเมื่อสักครู่นี่เป็นการออกเสียงบทร้อยกรองหรือไม่ครับ คำตอบก็คือเป็นการอ่านออกเสียงบทร้อยกรองนั่นเองนะครับนักเรียน ต่อมา คำถามข้อที่ 2 พร้อมหรือยังครับ คำถามข้อที่ 2 ครูให้นักเรียนอ่านคำถามในใจ อ่านคำถามในใจก่อนนะครับ ทำความเข้าใจเกี่ยวกับคำถามด้วยตนเองก่อนนะครับ นักเรียนอ่านจบหรือยังครับ อ่านพร้อมกันนะครับ บทร้อยกรองในวีดิทัศน์เป็นบทร้อยกรองประเภทใด นักเรียนฟัง นักเรียนก็จะเห็นข้อความนะครับ ข้อความที่เป็นบทร้อยกรองนะครับ ที่คอยขึ้นมาทีละวรรค จนจบ นักเรียนได้สังเกตไหมครับ ว่าเป็นบทร้อยกรองประเภทใด ครูบอมครับ ครูบอมคิดว่าเป็นบทร้อยกรองประเภทใดครับ</w:t>
      </w:r>
    </w:p>
    <w:p>
      <w:pPr>
        <w:pStyle w:val="BodyText"/>
      </w:pPr>
      <w:r>
        <w:t xml:space="preserve">(คุณครูวาสนา) จากการฟังบทร้อยกรองนะคะ จากวีดิทัศน์สังเกตว่า ในบางวรรคนะค่ะ ก็มี 7 คำ ก็มี 8 คำ หรือบางวรรคก็มี 9 คำนะคะ ครูบอมคิดว่ามันจะเป็นฉันทลักษณ์นะคะ ของกลอนสุภาพค่ะ</w:t>
      </w:r>
    </w:p>
    <w:p>
      <w:pPr>
        <w:pStyle w:val="BodyText"/>
      </w:pPr>
      <w:r>
        <w:t xml:space="preserve">(คุณครูชลภักดิ์) เป็นฉันทลักษณ์ของกลอนสุภาพ นักเรียนคิดเห็นเหมือนครูบอมไหมครับ ที่ได้บอกว่าฉันทลักษณ์ที่มีการแบ่งคำเป็น 7 คำ, 8 คำ 9 คำ แต่ลพวรรคแบ่งเป็นเท่านี้ บอกว่าเป็นกลอนสุภาพ นักเรียนปลายทางคิดเหมือนกันไหมครับ ถ้าอย่างนั้นเรามาดูคำตอบกันเลยนะครับ คำตอบ กลอนสุภาพนั่นเอง นักเรียนครับ การอ่านออกเสียงบทร้อยกรองนี้ ถือว่าเราอาจจะไม่ได้อ่านออกเสียงมากเท่าการอ่านออกเสียงบทร้อยแก้วใช่ไหมครับครูบอม</w:t>
      </w:r>
    </w:p>
    <w:p>
      <w:pPr>
        <w:pStyle w:val="BodyText"/>
      </w:pPr>
      <w:r>
        <w:t xml:space="preserve">(คุณครูวาสนา) ค่ะ</w:t>
      </w:r>
    </w:p>
    <w:p>
      <w:pPr>
        <w:pStyle w:val="BodyText"/>
      </w:pPr>
      <w:r>
        <w:t xml:space="preserve">(คุณครูชลภักดิ์) เพราะในชีวิตประจำวันเราจะพบเห็นและพูดจา หรืออ่านออกเสียงบทร้อยแก้วมากกว่าบทร้อยกรองนั่นเอง แต่ถามว่าบทร้อยกรองนี่ มีความสำคัญไหม มีนะครับ การอ่านออกเสียงบทร้อยกรองมีความสำคัญ แสดงถึงเอกลักษณ์ของความเป็นไทย รักความเป็นไทยนะครับ เพราะว่าเป็นเสน่ห์อย่างหนึ่งที่คนไทยนะครับ ปฏิบัติได้ด้วยนะครับ การอ่านออกเสียงบทร้อยกรอง ก่อนที่จะไปเรียนนั้นนะครับ จุดประสงค์การเรียนรู้ในชั่วโมงนี้ ข้อที่ 1 นักเรียนก็จะต้องบอกหลักการอ่านออกเสียงบทร้อยกรองได้ หลังกการอ่านออกเสียงบมร้อยกรองก็จะแตกต่างกับการอ่านออกเสียงบทร้อยแก้วนะครับ ซึ่งก็จะมีบุคลิกภาพการอ่านบางอย่างที่อาจจะเหมือนกันในการอ่านบทร้อยแก้ว แต่การอ่านบทร้อยกรองก็จะมีหลักการแตกต่างจากการอ่านบทร้อยแก้วนะครับ นักเรียนก็สามารถติดตามต่อไปข้อที่ 2 นักเรียนนะครับ สามารถอ่านออกเสียงบทร้อยกรองได้นะครับ สามารถปฏิบัติได้ ต่อมาข้อที่ 3 มีมารยาทในการอ่านนะครับ นักเรียนครับ การอ่านออกเสียงบทร้อยกรองนั้นมีความสำคัญอย่างหนึ่งอย่างที่ครูบอก แสดงถึงเอกลักษณ์ความเป็นไทย ก่อนที่จะเข้าสู่เนื้อหาเกี่ยวกับหลักการอ่านนั้น ครูโอครับ อยากจะทบทวนคำถามความรู้เดิม โดยครูบอมนะครับจะเป็นผู้ที่ทบทวนความรู้ให้กับนักเรียน</w:t>
      </w:r>
    </w:p>
    <w:p>
      <w:pPr>
        <w:pStyle w:val="BodyText"/>
      </w:pPr>
      <w:r>
        <w:t xml:space="preserve">(คุณครูวาสนา) สำหรับคำถามทบทวนความรู้นะคะ นักเรียนว่านักเรียนเคยฟังบทร้อยกรองประเภทใดมาบ้าง หรือฟังบทร้อยกรองอะไรบ้าง ชั้นประถมศึกษาปีที่ 1-4 นี่ ในเรื่องของบทร้อยกรองมาแล้ว คุณครูโอลองยกตัวอย่างบทร้อยกรอง เผื่อว่านักเรียนจะคิดได้ว่านักเรียนเคยฟังเรื่องใดมาบ้างแล้วนะคะ</w:t>
      </w:r>
    </w:p>
    <w:p>
      <w:pPr>
        <w:pStyle w:val="BodyText"/>
      </w:pPr>
      <w:r>
        <w:t xml:space="preserve">(คุณครูชลภักดิ์) นักเรียนครับ จากเราเรียนอยู่ชั้นประถมศึกษาปีที่ 5 เราจึงย้อนกลับไปถามตนเองว่า ตั้งแต่ระดับชั้นประถมศึกษาปีที่ 1, ปีที่ 2, ปีที่ 3, ปีที่ 4 นี่ นักเรียนเคยอ่านหรือเรียนเกี่ยวกับบทร้อยกรองบทใดมาบ้างใช่ไหมครับครูบอม</w:t>
      </w:r>
    </w:p>
    <w:p>
      <w:pPr>
        <w:pStyle w:val="BodyText"/>
      </w:pPr>
      <w:r>
        <w:t xml:space="preserve">(คุณครูวาสนา) ใช่ค่ะ</w:t>
      </w:r>
    </w:p>
    <w:p>
      <w:pPr>
        <w:pStyle w:val="BodyText"/>
      </w:pPr>
      <w:r>
        <w:t xml:space="preserve">(คุณครูชลภักดิ์) บทร้อยกรองบทแรกที่นักเรียนอาจจะเคยฟังมา ในระดับชั้นประถมศึกษาปีที่ 4 นั่นก็คือนิทานคำกลอนเรื่อง พระอภัยมณี เรื่อง พระอภัยมณีในชั้นประถมศึกษาปีที่ 4 ตรงนี้ก็เป็นบทร้อยกรองนะครับ ต่อมา ข้อที่ 2 เรื่อง ปากเป็นเอก เลขเป็นโท หนังสือเป็นตรี ชั่วดีเป็นตรา เรื่องนี้นักเรียนเคยฟังไหมครับ เป็นบทร้อยกรองเช่นเดียวกัน ตัวอย่างเช่น เด็กเอ๋ยเด็กน้อย วิชาหนาเจ้า, แมวเหมียม ซึ่งครูบอมครับ ที่นักเรียนของเราน่ะ อาจจะเคยพบเจอแล้วก็เคยเรียนมาแล้วใช่ไหมครับ ก่อนที่จะไปเรียนเกี่ยวกับหลักการอ่านออกเสียงและไปฝึกอ่านนั้น นักเรียนจำเป็นต้องรู้ความหมายของบทร้อยกรอง เดี๋ยววันนี้จะให้คุณครูบอมอธิบายเกี่ยวกับความหมายของบทร้อยกรองครับ</w:t>
      </w:r>
    </w:p>
    <w:p>
      <w:pPr>
        <w:pStyle w:val="BodyText"/>
      </w:pPr>
      <w:r>
        <w:t xml:space="preserve">(คุณครูวาสนา) สำหรับความหมายของบทร้อยกรองนะคะ จะเกิดขึ้นนะคะ ตามลักษณะฉันทลักษณ์ทำให้เสียงกันออกไปนะคะ ทำให้เกิดเสียง จังหวะ ลีลาที่งดงามค่ะ ทำให้เกิดความไพเราะด้วยนะคะ ผู้อ่านนะคะ เกิดความเพลิดเพลินไปกับเสียงและเนื้อหาของเรื่องนั้น ๆ ค่ะ</w:t>
      </w:r>
    </w:p>
    <w:p>
      <w:pPr>
        <w:pStyle w:val="BodyText"/>
      </w:pPr>
      <w:r>
        <w:t xml:space="preserve">(คุณครูชลภักดิ์) นักเรียนครับ ถ้านักเรียนสังเกตความหมายนะครับ นักเรียนสังเกตความหมายของบทร้อยกรอง นักเรียนจะมองเห็นว่ามีคำคำหนึ่งที่ปรากฏอยู่ในความหมายของบทร้อยกรอง ก็คือคำว่่นักเรียนครับ ฉันทลักษณ์หมายถึงแบบบังคับเฉพาะของบทร้อยกรองประเภทนั้น ๆ กาพย์ยานี ก็จัมกลอนสุภาพก็จะมีฉันทลักษณ์ของกลอนสุภาพนะครับ ซึ่งบทร้อยกรองนี่ เมื่ออ่านแล้วก็ทำให้เกิดเสียงนะครับ เกิดเสียง เกิดจังหวะนะครับ เกิดจังหวะ เกิดลีลาที่งดงามนะครับ เกิดลีลาที่งดงาม</w:t>
      </w:r>
    </w:p>
    <w:p>
      <w:pPr>
        <w:pStyle w:val="BodyText"/>
      </w:pPr>
      <w:r>
        <w:t xml:space="preserve">(คุณครูวาสนา) ค่ะ</w:t>
      </w:r>
    </w:p>
    <w:p>
      <w:pPr>
        <w:pStyle w:val="BodyText"/>
      </w:pPr>
      <w:r>
        <w:t xml:space="preserve">(คุณครูชลภักดิ์) และเกิดความไพเราะนั่นเอง รวมถึงยังเพลิดเพลินนะครับ เพลิดเพลิตไปกับน้ำเสียง นักเรียนครับ ออกเสียงบทร้อยกรองนี่ จะเน้นไปที่น้ำเสียงแล้วก็การอ่านนะครับ</w:t>
      </w:r>
    </w:p>
    <w:p>
      <w:pPr>
        <w:pStyle w:val="BodyText"/>
      </w:pPr>
      <w:r>
        <w:t xml:space="preserve">(คุณครูวาสนา) ค่ะ</w:t>
      </w:r>
    </w:p>
    <w:p>
      <w:pPr>
        <w:pStyle w:val="BodyText"/>
      </w:pPr>
      <w:r>
        <w:t xml:space="preserve">(คุณครูชลภักดิ์) ต่อมาครับ ตัวอย่างบทร้อยกรองในชีวิตประจำวันนะครับ ที่เราอาจจะสามารถพบเห็นได้ใช่ไหมครับครูบอม</w:t>
      </w:r>
    </w:p>
    <w:p>
      <w:pPr>
        <w:pStyle w:val="BodyText"/>
      </w:pPr>
      <w:r>
        <w:t xml:space="preserve">(คุณครูวาสนา) ใช่ค่ะ</w:t>
      </w:r>
    </w:p>
    <w:p>
      <w:pPr>
        <w:pStyle w:val="BodyText"/>
      </w:pPr>
      <w:r>
        <w:t xml:space="preserve">(คุณครูชลภักดิ์) ตัวอย่างแรกนะครับ วรรณคดีไทย วรรณคดีไทยมีทั้งที่ประพันธ์ในรูปแบบของร้อยแก้วและร้อยกรองนะครับ ซึ่งวรรณคดีบางเรื่อง เช่น พระอภัยมณี เรื่องรามเกียรติ์ เรื่องสังทองเรื่องเหล่านี้ล้วนแต่เป็นวรรณคดีไทยบทร้อยกรองนะครับ ต่อมา บทอาขยาน แล้วบทอาขยานก็ถือว่าเป็นร้อยกรองด้วยนะครับ บทร้อยกรอง ต่อมากลอนวันแม่ และกลอนวันพ่อ ซึ่งกลอนตัวนี้สามารถนำมาอ่านได้ ออกเสียงเป็นบทร้อยกรอง เช่นเดียวกันนะครับ ต่อมานะครับ กลอนเทิดพระเกียรติ เทิดพระเกียรติ ในหลวงของเรา ซึ่งจะมีส่วนจะประพันธ์ด้วยบทร้อยกรองชนิดไหนก็แล้วแต่ผู้แต่งนะครับ ต่อมาก็เป็นนิทานคำกลอน นิทานบางนิทานผู้แต่งนะครับ อาจจะแต่งด้วยใช้คำกลอน ใช้โครงกาพย์ฉันที่ทำให้เกิดความไพเราะ และสุดท้ายนะครับ สุดท้าย 2 อย่าง ก็คือกลอนอวยพรขึ้นปีใหม่นะครับ หรืออาจจะเป็นเพลงพื้นบ้านก็ได้นะครับ เพลงพื้นบ้านที่อาจจะอยู่ในรูปของบทร้อยกรอง นักเรียนปลายทางครับ นักเรียนทราบไหมครับ ว่าบทร้อยกรองนอกเหนือจากที่ครูโอและครูบอมยกตัวอย่างให้ดูแล้วนั้น ยังมีบทร้อยกรองที่อยู่ในรูปแบบอื่น ๆ อีกมากมายนะครับ นักเรียนสามารถสืบค้นตามหนังสือต่าง ๆ ใช่ไหมครับครูบอม</w:t>
      </w:r>
    </w:p>
    <w:p>
      <w:pPr>
        <w:pStyle w:val="BodyText"/>
      </w:pPr>
      <w:r>
        <w:t xml:space="preserve">(คุณครูวาสนา) ค่ะ</w:t>
      </w:r>
    </w:p>
    <w:p>
      <w:pPr>
        <w:pStyle w:val="BodyText"/>
      </w:pPr>
      <w:r>
        <w:t xml:space="preserve">(คุณครูชลภักดิ์) ต่อไปครับ นักเรียนครับ เรามาดูจักแผนผังกลอนสุภาพ ในวันนี้นะครับ การอ่านออกเสียงบทร้อยกรองชั้นประถมศึกษาปีที่ 5 คุณครูได้ใช้แผนผังเกี่ยวกับผังกลอนสุภาพ ซึ่งได้เน้นเกี่ยวกับให้นักเรียนได้ศึกษาอ่านบทร้อยกรอง ประเภทกลอนสุภาพ เรามาดูแผนผังกันเลยครับ นักเรียนครับ กลอนสุภาพนี่อาจจะเรียกอีกอย่างได้ว่า</w:t>
      </w:r>
      <w:r>
        <w:t xml:space="preserve"> </w:t>
      </w:r>
      <w:r>
        <w:t xml:space="preserve">“</w:t>
      </w:r>
      <w:r>
        <w:t xml:space="preserve">กลอนแปด</w:t>
      </w:r>
      <w:r>
        <w:t xml:space="preserve">”</w:t>
      </w:r>
      <w:r>
        <w:t xml:space="preserve"> </w:t>
      </w:r>
      <w:r>
        <w:t xml:space="preserve">นะครับนักเรียน ในวันนี้คุณครูมีแผนผังกลอนสุภาพหรือกลอนแปดนะครับ ให้นักเรียนได้ดูกัน สังเกตนะครับ วรรคแรกจะมีด้วยกัน 8 คำ วรรคที่ 2 ก็มีอยู่ด้วยกัน 8 คำ วรรคที่ 3 วรรคที่ 4 ก็จะมีจำนวนคำ 8 คำเช่นเดียวกัน นักเรียนสามารถดูฉันทลักษณ์ในส่วนที่เป็นสัมผัสได้นะครับ ซึ่งถ้าเราดูนะครับ คำสุดท้ายของวรรคที่ 1 ก็คือคำนี้นะครับนักเรียน จะสัมผัสกับคำที่ 3 หรือคำที่ 5 ของวรรคที่ 2 ก็ได้นะครับ ซึ่งวรรคที่ 1 ก็็จะเรียกว่าวรรคสดับ วรรคที่ 2 นี่เราก็จะเรียกว่าวรรครับ วรรคที่ 3 เราก็จะเรียกว่า</w:t>
      </w:r>
      <w:r>
        <w:t xml:space="preserve"> </w:t>
      </w:r>
      <w:r>
        <w:t xml:space="preserve">“</w:t>
      </w:r>
      <w:r>
        <w:t xml:space="preserve">วรรครอง</w:t>
      </w:r>
      <w:r>
        <w:t xml:space="preserve">”</w:t>
      </w:r>
      <w:r>
        <w:t xml:space="preserve"> </w:t>
      </w:r>
      <w:r>
        <w:t xml:space="preserve">และวรรคที่ 4 เราก็จะเรียกว่า</w:t>
      </w:r>
      <w:r>
        <w:t xml:space="preserve"> </w:t>
      </w:r>
      <w:r>
        <w:t xml:space="preserve">“</w:t>
      </w:r>
      <w:r>
        <w:t xml:space="preserve">วรรคส่ง</w:t>
      </w:r>
      <w:r>
        <w:t xml:space="preserve">”</w:t>
      </w:r>
      <w:r>
        <w:t xml:space="preserve"> </w:t>
      </w:r>
      <w:r>
        <w:t xml:space="preserve">ต่อมานะครับ คำสุดท้ายของวรรคที่ 2 สัมผัสกับคำสุดท้ายของวรรคที่ 3 นะครับนักเรียน นักเรียนร่วมดูกันไปแล้วก็ฟังคำอธิบายของครูโออธิบายนะครับ และคำสุดท้ายของวรรคที่ 3 นะครับ จะไปสัมผัสกับคำที่ 3 หรือคำที่ 5 ของวรรคที่ 4 ก็ได้นะครับ ทุก ๆ บทก็จะเป็นไปในลักษณะนี้ และอีก 1 สัมผัสนะครับ ก็คือสัมผัสระหว่างบท สัมผัสระหว่างบทนี่ก็จะอยู่ในส่วนของวรรคสุดท้ายของวรรคที่ 4 จะไปสัมผัสกับคำสุดท้ายกับวรรครที่ 2 ในบทถัดไปนะครับนักเรียน ซึ่งรูปภาพที่ครูนำมาให้ดูนี่ก็จะเป็นแผนผังของกลอนสุภาพนั่นเองครับ นักเรียนสามารถนำไปดูแล้วก็สามารถศึกษาเพิ่มเติมได้แล้วครับ ในใบความรู้ และสามารถสืบค้นทางอินเทอร์เน็ตได้นะครับนักเรียน ต่อมานะครับนักเรียนเรามาดูตัวอย่างบทร้อยกรองนะครับ ครูบอม</w:t>
      </w:r>
    </w:p>
    <w:p>
      <w:pPr>
        <w:pStyle w:val="BodyText"/>
      </w:pPr>
      <w:r>
        <w:t xml:space="preserve">(คุณครูวาสนา) ค่ะ</w:t>
      </w:r>
    </w:p>
    <w:p>
      <w:pPr>
        <w:pStyle w:val="BodyText"/>
      </w:pPr>
      <w:r>
        <w:t xml:space="preserve">(คุณครูชลภักดิ์) บทร้อยกรองวันนี้เป็นบทร้อยกรองจากเรื่องอะไรครับ</w:t>
      </w:r>
    </w:p>
    <w:p>
      <w:pPr>
        <w:pStyle w:val="BodyText"/>
      </w:pPr>
      <w:r>
        <w:t xml:space="preserve">(คุณครูวาสนา) เป็นเรื่อง ตนเป็นที่พึ่งแห่งตนนะคะ ของมาจากหนังสือเรียนวรรณคดีปีที่ 5 ค่ะ</w:t>
      </w:r>
    </w:p>
    <w:p>
      <w:pPr>
        <w:pStyle w:val="BodyText"/>
      </w:pPr>
      <w:r>
        <w:t xml:space="preserve">(คุณครูชลภักดิ์) ครับ ถ้าอยู่ในบทอาขยานนะครับ ก็จะชื่อตนเป็นที่พึ่งแก่ตน แต่ถ้าชั้นประถมศึกษาปีที่ 5 ปรากฏในหนังสือวรรณคดี ของชั้นประถมศึกษาปีที่ 5 นะครับ จะชื่อว่า</w:t>
      </w:r>
      <w:r>
        <w:t xml:space="preserve"> </w:t>
      </w:r>
      <w:r>
        <w:t xml:space="preserve">“</w:t>
      </w:r>
      <w:r>
        <w:t xml:space="preserve">ต้นเป็นที่พึ่งแห่งตน</w:t>
      </w:r>
      <w:r>
        <w:t xml:space="preserve">”</w:t>
      </w:r>
      <w:r>
        <w:t xml:space="preserve"> </w:t>
      </w:r>
      <w:r>
        <w:t xml:space="preserve">ความหมายก็เหมือนกันนะครับ ความหมายเหมือนกัน ครูบอมครับ แล้วถ้าเกิดว่าเป็นแบบนี้เราจะแบ่งการอ่านอย่างไร ครูบอมอธิบายครูโอได้ไหมครับ</w:t>
      </w:r>
    </w:p>
    <w:p>
      <w:pPr>
        <w:pStyle w:val="BodyText"/>
      </w:pPr>
      <w:r>
        <w:t xml:space="preserve">(คุณครูวาสนา) ได้ค่ะ บทที่เรียนเห็นอยู่ตอนนี้นะคะ เราจะเรียกว่า</w:t>
      </w:r>
      <w:r>
        <w:t xml:space="preserve"> </w:t>
      </w:r>
      <w:r>
        <w:t xml:space="preserve">“</w:t>
      </w:r>
      <w:r>
        <w:t xml:space="preserve">กลอนสุภาพ</w:t>
      </w:r>
      <w:r>
        <w:t xml:space="preserve">”</w:t>
      </w:r>
      <w:r>
        <w:t xml:space="preserve"> </w:t>
      </w:r>
      <w:r>
        <w:t xml:space="preserve">นะคะ นักเรียนจะต้องดูว่าแต่ละวรรคนะคะ มีจำนวนกี่คำ ถ้ามี 7 คำนะคะ เราจะแบ่งออกเป็น 2, 2, 3 ถ้ามี 8 คำเราจะแบ่งออกเป็น 3, 2, 3 และถ้ามี 9 คำนะคะ เราจะแบ่งเป็น 3 3 3 ค่ะ นักเรียนดูในวรรคแรกนะคะ อ่านว่า เราเกิดมาทั้งทีีชีวิตหนึ่ง ในวรรคนี้นะคะ มีทั้งหมด 8 คำ เมื่อสักครู่ ครูบอมบอกแล้วนะคะ ถ้ามี 8 คำเราจะแบ่งเป็นอย่างไรคะครูโอ</w:t>
      </w:r>
    </w:p>
    <w:p>
      <w:pPr>
        <w:pStyle w:val="BodyText"/>
      </w:pPr>
      <w:r>
        <w:t xml:space="preserve">(คุณครูชลภักดิ์) แบ่งเป็น 3 2 3 ครับ</w:t>
      </w:r>
    </w:p>
    <w:p>
      <w:pPr>
        <w:pStyle w:val="BodyText"/>
      </w:pPr>
      <w:r>
        <w:t xml:space="preserve">(คุณครูวาสนา) ใช้แล้วค่ะ</w:t>
      </w:r>
    </w:p>
    <w:p>
      <w:pPr>
        <w:pStyle w:val="BodyText"/>
      </w:pPr>
      <w:r>
        <w:t xml:space="preserve">(คุณครูชลภักดิ์) เรามาดูกันนะครับ เดี๋ยวครูโอจะพาแบ่งจังหวะในการอ่านกลอนสุภาพแบบ 3 2 3 เราเกิดมาทั้งทีชีวิตหนึ่ง นักเรียนสามารถยกมือของตัวเองนะครับ และนับได้ด้วย</w:t>
      </w:r>
    </w:p>
    <w:p>
      <w:pPr>
        <w:pStyle w:val="BodyText"/>
      </w:pPr>
      <w:r>
        <w:t xml:space="preserve">(คุณครูวาสนา) นับคำของตัวเองนะคะ</w:t>
      </w:r>
    </w:p>
    <w:p>
      <w:pPr>
        <w:pStyle w:val="BodyText"/>
      </w:pPr>
      <w:r>
        <w:t xml:space="preserve">(คุณครูชลภักดิ์) นับคำได้เลยครับ เราเกิดมาทั้งทีชีวิตหนึ่งรวมแล้วได้ 8 คำ แบ่งอย่างไรครับ 3, 2, 3 ครับ นักเรียนสามารถใช้ปากกาหรือดินสอนะครับ ขีดเส้นแบ่งจังหวะ เราเกิดมา ทั้งที ชีวิตหนึ่ง</w:t>
      </w:r>
    </w:p>
    <w:p>
      <w:pPr>
        <w:pStyle w:val="BodyText"/>
      </w:pPr>
      <w:r>
        <w:t xml:space="preserve">(คุณครูวาสนา) ค่ะ</w:t>
      </w:r>
    </w:p>
    <w:p>
      <w:pPr>
        <w:pStyle w:val="BodyText"/>
      </w:pPr>
      <w:r>
        <w:t xml:space="preserve">(คุณครูชลภักดิ์) อย่าหวังพึ่งผู้ใดให้เขาหยัน ให้เขาหยัน กี่คำครับ ได้ 8 คำนะคะ อย่าหมายพึ่งผู้ใด ให้เขาหยัน นะครับ ควรคะนึงพึ่งตนทนกัดฟัน แบ่งการอ่านได้กีคำครับ 3, 2, 3 นะครับ แบ่งจังหวะได้เป็น 3, 2, 3 มี 8 คำ แล้ววรรคสุดท้าย คิดบากบั่น ตั้งหน้า มานะนำ</w:t>
      </w:r>
    </w:p>
    <w:p>
      <w:pPr>
        <w:pStyle w:val="BodyText"/>
      </w:pPr>
      <w:r>
        <w:t xml:space="preserve">(คุณครูวาสนา) ค่ะ</w:t>
      </w:r>
    </w:p>
    <w:p>
      <w:pPr>
        <w:pStyle w:val="BodyText"/>
      </w:pPr>
      <w:r>
        <w:t xml:space="preserve">(คุณครูชลภักดิ์) แสดงว่าทั้งหมดนี้ ทั้ง 4 วรรค แบ่งการอ่านแบบ 3, 2, 3 ก็คือตัวนี้นะครับ 2 3 เหมือนกันทั้งหมดเลย แบบนี้ก็ง่ายนะครับ ไม่ยากเท่าที่ควร ต่อมา ตัวอย่างบทร้อยกรองต่อมานะครับ เอามาจากไหนครับครูบอม บทนี้เป็นบท…</w:t>
      </w:r>
    </w:p>
    <w:p>
      <w:pPr>
        <w:pStyle w:val="BodyText"/>
      </w:pPr>
      <w:r>
        <w:t xml:space="preserve">(คุณครูวาสนา) บทนี้นะคะ มาจากนิราศภูเขาทองนะคะ อันนี้จะอยู่ในระดับชั้นมัธยมศึกษาปีที่ 1 นะคะ</w:t>
      </w:r>
    </w:p>
    <w:p>
      <w:pPr>
        <w:pStyle w:val="BodyText"/>
      </w:pPr>
      <w:r>
        <w:t xml:space="preserve">(คุณครูชลภักดิ์) ครูบอมครับ ผู้ที่เป็นผู้ประพันธ์นิราศภูเขาทองคือใครครับ</w:t>
      </w:r>
    </w:p>
    <w:p>
      <w:pPr>
        <w:pStyle w:val="BodyText"/>
      </w:pPr>
      <w:r>
        <w:t xml:space="preserve">(คุณครูวาสนา) เราจะรู้กันนะคะ ในชื่อสุนทรภู่ค่ะ</w:t>
      </w:r>
    </w:p>
    <w:p>
      <w:pPr>
        <w:pStyle w:val="BodyText"/>
      </w:pPr>
      <w:r>
        <w:t xml:space="preserve">(คุณครูชลภักดิ์) ท่านมีชื่อเต็ม ๆ ว่า ท่านสุนทรโวหาร นักเรียนครับ เราก็จะมาฝึกการแบ่งจังหวะกันเหมือนเดิมนะครับ แบ่งจังหวะ กลอนนี้ก็เรียกว่า</w:t>
      </w:r>
      <w:r>
        <w:t xml:space="preserve"> </w:t>
      </w:r>
      <w:r>
        <w:t xml:space="preserve">“</w:t>
      </w:r>
      <w:r>
        <w:t xml:space="preserve">กลอนสุภาพ</w:t>
      </w:r>
      <w:r>
        <w:t xml:space="preserve">”</w:t>
      </w:r>
      <w:r>
        <w:t xml:space="preserve"> </w:t>
      </w:r>
      <w:r>
        <w:t xml:space="preserve">เหมือนเดิม ถ้ามี 8 คำเราก็จะแบ่งเป็น 3, 2, 3 ใช่ไหมครับ ถ้ามี 9 คำล่ะครับ</w:t>
      </w:r>
    </w:p>
    <w:p>
      <w:pPr>
        <w:pStyle w:val="BodyText"/>
      </w:pPr>
      <w:r>
        <w:t xml:space="preserve">(คุณครูวาสนา) 9 คำนะคะ เราจะแบ่งเป็น 3 3 3 ค่ะ</w:t>
      </w:r>
    </w:p>
    <w:p>
      <w:pPr>
        <w:pStyle w:val="BodyText"/>
      </w:pPr>
      <w:r>
        <w:t xml:space="preserve">(คุณครูชลภักดิ์) เราก็จะแบ่งเป็น 3 3 3เรามาแบ่งพร้อมกันนะครับนักเรียน นักเรียนลองอ่านดูนะครับ แล้วลองคิดดูนะครับ ว่าแบ่งเหมือนกับครูหรือเปล่า วรรคแรกแบ่งเป็นอย่างไรครับ วรรคแรกช่วยกันวิเคราะห์ดูนะครับ สำหรับครูโอแบ่งได้ดังนี้นะครับ ไม่เมาเหล้าแล้วแต่เรายังเมารัก แสดงว่าตรงกับอันไหนครับ อันบทหรืออันล่างครับครูบอม</w:t>
      </w:r>
    </w:p>
    <w:p>
      <w:pPr>
        <w:pStyle w:val="BodyText"/>
      </w:pPr>
      <w:r>
        <w:t xml:space="preserve">(คุณครูวาสนา) อันล่างค่ะ</w:t>
      </w:r>
    </w:p>
    <w:p>
      <w:pPr>
        <w:pStyle w:val="BodyText"/>
      </w:pPr>
      <w:r>
        <w:t xml:space="preserve">(คุณครูชลภักดิ์) 3, 3, 3 3, 3, 3 ต่อมานะครับนักเรียน สุดจะหักห้ามจิต คิดไฉน แบ่งได้อย่างไรครับครูบอม</w:t>
      </w:r>
    </w:p>
    <w:p>
      <w:pPr>
        <w:pStyle w:val="BodyText"/>
      </w:pPr>
      <w:r>
        <w:t xml:space="preserve">(คุณครูวาสนา) แบ่งได้ วรรคนี้นะคะจะมี 8 คำ เพราะฉะนั้น เราจะแบ่งเป็น 3, 2, 3 ค่ะ</w:t>
      </w:r>
    </w:p>
    <w:p>
      <w:pPr>
        <w:pStyle w:val="BodyText"/>
      </w:pPr>
      <w:r>
        <w:t xml:space="preserve">(คุณครูชลภักดิ์) ใช่ครับ แบ่งเป็น 3, 2, 3 ครับ ค่ะ</w:t>
      </w:r>
    </w:p>
    <w:p>
      <w:pPr>
        <w:pStyle w:val="BodyText"/>
      </w:pPr>
      <w:r>
        <w:t xml:space="preserve">(คุณครูชลภักดิ์) ต่อมานะครับ วรรคที่ 3 นะครับ เช้าสายก็หายไปนะครับ เราก็จะแบ่งได้เป็น 3, 2, 3 นะครับ และสุดท้ายวรรคที่ 4 แต่เมาใจนี้ประจำทุกค่ำคืน อันนี้ก็จะแบ่งเป็น 3, 3, 3 นะครับ</w:t>
      </w:r>
    </w:p>
    <w:p>
      <w:pPr>
        <w:pStyle w:val="BodyText"/>
      </w:pPr>
      <w:r>
        <w:t xml:space="preserve">(คุณครูวาสนา) ค่ะ</w:t>
      </w:r>
    </w:p>
    <w:p>
      <w:pPr>
        <w:pStyle w:val="BodyText"/>
      </w:pPr>
      <w:r>
        <w:t xml:space="preserve">(คุณครูชลภักดิ์) นักเรียนจะสังเกตว่านะครับ วรรคที่ 1 กับวรรคที่ 4 จะแบ่งเป็น 3, 3, 3 นะครับ ส่วนวรรคที่ 2 กับวรรคที่ 3 เหมือนกันจะแบ่งเป็น 3, 2 แล้วก็ 3 นะครับ วรรคที่ 3 ก็เช่นกัน 3, 2, แล้วก็ 3 ทั้งหมดนี้ ก็คือการแบ่งจังหวะในการอ่านบทร้อยกรองประเภทกลอนสุภาพ ชั้นประถมศึกษาปีที่ 5 ซึ่งครูได้นำมาเสนอนะครับ ต่อมาให้นักเรียนนะครับ จับคู่กันหรืออาจจะแบ่งกลุ่มก็ได้ แบ่งกลุ่มการศึกษาการอ่านออกเสียงบทร้อยกรองนะครับ ในใบความรู้บทที่ 2 เรื่องการอ่านออกเสียงบทร้อยกรองนะครับ อ่านก่อนที่ครูโอจะมาเฉลยนะครับ โดยสามารถศึกษาจากใบความรู้นี้ได้นะครับ ให้เวลา 2 นาที นักเรียนสามารถที่จะศึกษาใบความรู้ได้นะครับ เกี่ยวกับหลักการอ่านออกเสียงบทร้อยกรอง แล้วก็สรุปความรู้ด้วยตนเองครับ 2 นาที</w:t>
      </w:r>
    </w:p>
    <w:p>
      <w:pPr>
        <w:pStyle w:val="BodyText"/>
      </w:pPr>
      <w:r>
        <w:t xml:space="preserve">[เสียงดนตรี]</w:t>
      </w:r>
    </w:p>
    <w:p>
      <w:pPr>
        <w:pStyle w:val="BodyText"/>
      </w:pPr>
      <w:r>
        <w:t xml:space="preserve">(คุณครูชลภักดิ์) เป็นอย่างไรครับนักเรียน นักเรียนได้ศึกษาจากใบความรู้เรื่องการอ่านออกเสียงบทร้อยกรองนะครับ ในใบความรู้ที่ 2 แล้ว นักเรียนได้ข้อสรุกเกี่ยวกับหลักการอ่านออกเสียงบทร้อยกรองอย่างไรบ้างครับ นักเรียนสามารถแสดงความคิดเห็นและยกมือตอบคำถามกับคุณครูประจำชั้นได้นะครับ สำหรับครูโอในเรื่องของหลักการอ่านออกเสียงบทร้อยกรองนะครับ ก็จะมีอยู่ด้วยกันดังนี้ ข้อแรกศึกษาเรื่องที่จะอ่านให้เข้าใจแจ่มแจ้ง ศึกษาเรื่องที่จะอ่าน ทำไมเราต้องศึกษาเรื่องบทร้อยกรองบทนั้นที่จะอ่านให้เข้าใจแจ่มแจ้งล่ะครับ</w:t>
      </w:r>
    </w:p>
    <w:p>
      <w:pPr>
        <w:pStyle w:val="BodyText"/>
      </w:pPr>
      <w:r>
        <w:t xml:space="preserve">(คุณครูวาสนา) เราต้องศึกษาเรื่องที่เราจะอ่านให้เข้าใจนะคะ เพราะว่าเราจะได้อ่านสำรวจคำนะคะ ว่าเรื่องนั้นเกี่ยวกับอะไร มีคำศัพท์ยากหรือไม่ เพราะว่าบทร้อยกรองบางครั้งจะมีการใช้คำที่เป็นไวพจน์นะคะ อาจจะเป็นคำที่นักเรียนไม่คุ้นเคย แต่เป็นคำที่นักเรียนรู้จัก เพราะฉะนั้น เราจะต้องหมั่นศึกษาเรื่องที่จะอ่านก่อนนะคะ</w:t>
      </w:r>
    </w:p>
    <w:p>
      <w:pPr>
        <w:pStyle w:val="BodyText"/>
      </w:pPr>
      <w:r>
        <w:t xml:space="preserve">(คุณครูชลภักดิ์) ครับ อย่างเช่น เรื่องตนเป็นที่พึ่งแห่งตนนี่ ในชั้นประถมศึกษาปีที่ 5 นี่นะครับ เราต้องศึกษาโครงเรื่อง บทอ่าน ตัวหนังสือ คำของเรื่องตนเป็นที่พึ่งแห่งตน เป็นอย่างไร ยังไม่เข้าใจก็เปิดดูคำอ่านในพจนานุกรรมนะครับ เมื่อเราเข้าใจแล้ว ว่าเรื่องนี้เป็นเรื่องแสดงเนื้อหา รู้สึกกลาง ๆ แสดงเนื้อหาเศร้าโศก แสดงเนื้อหาตื่นเต้นเร้าใจ เราก็จะสามารถอ่านออกเสียงบทร้อยกรองบทนั้นได้ดีนะครับ ต่อมานะครับ เว้นจังหวะให้ถูกต้องตามฉันทลักษณ์ อย่างที่บอกครับนักเรียน วันนี้เรานำเสนอเกี่ยวกับกลอนสุภาพ มีจำนวนคำตั้งแต่ 7 คำ 8 คำ 9 คำ ถ้า 7 คำนี่แบ่งอย่างไรครับครูบอม</w:t>
      </w:r>
    </w:p>
    <w:p>
      <w:pPr>
        <w:pStyle w:val="BodyText"/>
      </w:pPr>
      <w:r>
        <w:t xml:space="preserve">(คุณครูวาสนา) ถ้า 7 คำนะคะ เราจะแบ่งเป็น 2, 2, 3 ค่ะ</w:t>
      </w:r>
    </w:p>
    <w:p>
      <w:pPr>
        <w:pStyle w:val="BodyText"/>
      </w:pPr>
      <w:r>
        <w:t xml:space="preserve">(คุณครูชลภักดิ์) เป็น 8 คำล่ะครับ</w:t>
      </w:r>
    </w:p>
    <w:p>
      <w:pPr>
        <w:pStyle w:val="BodyText"/>
      </w:pPr>
      <w:r>
        <w:t xml:space="preserve">(คุณครูวาสนา) ถ้า 8 คำนะคะ เราจะแบ่งเป็น 3, 2, 3 ค่ะ</w:t>
      </w:r>
    </w:p>
    <w:p>
      <w:pPr>
        <w:pStyle w:val="BodyText"/>
      </w:pPr>
      <w:r>
        <w:t xml:space="preserve">(คุณครูชลภักดิ์) และ 9 คำก็จะแบ่งเป็น 3, 3, 3 นี่คือการแบ่งจังหวะวรรตอนในการอ่านกลอนสุภาพแบ่งจังหวะได้ถูกต้อง นักเรียนก็จะอ่านได้ถูกต้องนะครับ ต่อมา อ่านให้ถูกต้องตามอักขรวิธี ตัวร. เรือ ล. ลิง คำควบกล้ำนะครับ สามารถฝึกกันได้ใช่ไหมครับเรื่อง นักเรียนสามารถฝึกกันได้ นักเรียนก็จะต้องอ่านให้ถูกต้อง เพราะว่ามันเป็นเสน่ห์อย่างหนึ่ง เพราะถ้าเราอ่านผิด ความหมายก็จะผิดไปด้วย ออกเสียงดังพอประมาณ การอ่านบทร้อยกรองนี่ ถ้าอ่านเสียงดังเกินไป ผู้ที่ฟังอยู่ ก็อาจจะทำให้… คือ ถ้าเราอ่านเสียงดังเกินไป คนรอบข้างก็อาจจะรำคาญได้ อ่านได้เสียงไพเราะ เสียงดังพอดี กับขนาดของผู้ฟังนี่ ก็จะทำให้การอ่าน ต่อมานะครับ น้ำเสียง ก่านออกออกเสียงบทร้อยกรอง ้น้ำเสียงในการอ่านจะต้องเป็นอย่างไรครับครูบอม</w:t>
      </w:r>
    </w:p>
    <w:p>
      <w:pPr>
        <w:pStyle w:val="BodyText"/>
      </w:pPr>
      <w:r>
        <w:t xml:space="preserve">(คุณครูวาสนา) จะต้องอ่านออกเสียชัดเจน แล้วก็มีความน่าฟังนะคะ</w:t>
      </w:r>
    </w:p>
    <w:p>
      <w:pPr>
        <w:pStyle w:val="BodyText"/>
      </w:pPr>
      <w:r>
        <w:t xml:space="preserve">(คุณครูชลภักดิ์) ไพเราะ ชัดเจน น่าฟัง เหมือนอาขยานตอนต้นใช่ไหมครับ เป็นอย่างไรครับ</w:t>
      </w:r>
    </w:p>
    <w:p>
      <w:pPr>
        <w:pStyle w:val="BodyText"/>
      </w:pPr>
      <w:r>
        <w:t xml:space="preserve">(คุณครูวาสนา) นำเสียงนะคะ มีการอ่านออกเสียงได้ถูกต้องชัดเจนนะคะ แบ่งวรรคตอนถูกต้องทำให้เกิดความไพเราะและน่าฟังค่ะ</w:t>
      </w:r>
    </w:p>
    <w:p>
      <w:pPr>
        <w:pStyle w:val="BodyText"/>
      </w:pPr>
      <w:r>
        <w:t xml:space="preserve">(คุณครูชลภักดิ์) ครับ ต่อมา ในส่วนของการเน้นเสียงนะครับ เน้นเสียงให้สัมพันธ์กับอารมณ์และเนื้อเรื่อง อย่างที่ครูโมบอก ก็จะเป็นบทส่ง ก็จะต้องเป็นน้ำเสียงที่โศกเศร้านะคะ</w:t>
      </w:r>
    </w:p>
    <w:p>
      <w:pPr>
        <w:pStyle w:val="BodyText"/>
      </w:pPr>
      <w:r>
        <w:t xml:space="preserve">(คุณครูชลภักดิ์) ถ้าน้ำเสียงตื่นเต้นเร้าใจ น้ำเสียงตื่นเต้น น้ำเสียงก็จะต้องเร้าใจนะครับ ถ้าเป็นเป็นบทดุบทโกรธต้องเป็นอย่างไรครับ เพราะฉะนั้น เราจะอ่านตามอารมณ์ของบทค่ะ</w:t>
      </w:r>
    </w:p>
    <w:p>
      <w:pPr>
        <w:pStyle w:val="BodyText"/>
      </w:pPr>
      <w:r>
        <w:t xml:space="preserve">(คุณครูชลภักดิ์) และสุดท้ายนะครับ เราจะต้องมีบุคลิกภาพที่ดีในการอ่าน อย่างเช่นการนั่ง เราไม่ควรนั่งห่อตัวในการอ่านออกเสียงบทร้อยกรอง ควรนั่งหลังตรง การยืนเราก็ต้องยืนด้วยท่าทางสุภาพแล้วนะครับ ในส่วนนี้ก็คือหลักการอ่านออกเสียงบทร้อยกรองนั่นเอง เมื่อนักเรียนทราบหลักการอ่านออกเสียงบทร้อยกรองแล้ว นักเรียนก็นำความรู้ในส่วนนี้นะครับ ไปใช้ในกิจกรรมฝึกอ่านบทร้อยกรองนั่นเองนักเรียนครับ ก่อนที่จะไปฝึกอ่านนั้น ครูโอมีมารยาทในการอ่านออกเสียงบทร้อยกรอง มารยาทในการอ่านบทร้อยก้และบทร้อยกรองในบางข้ออาจจะเหมือนกันนะครับ ใช้ร่วมกันได้ ข้อแรก น้ำเสียงต้องเป็นอย่างไรครับ บทร้อยกรอง น้ำเสียงที่สุภาพใช่ไหมครับครูบอม คือ ไม่ดังมากเกินไปแล้วก็ไม่เบามากจนเกินไป ถ้าอ่านเบาเกินไปได้ยินไหมครับครูบอม</w:t>
      </w:r>
    </w:p>
    <w:p>
      <w:pPr>
        <w:pStyle w:val="BodyText"/>
      </w:pPr>
      <w:r>
        <w:t xml:space="preserve">(คุณครูวาสนา) ไม่ได้ยินค่ะ</w:t>
      </w:r>
    </w:p>
    <w:p>
      <w:pPr>
        <w:pStyle w:val="BodyText"/>
      </w:pPr>
      <w:r>
        <w:t xml:space="preserve">(คุณครูชลภักดิ์) นะครับ อาจจะเกิดความน่าเบื่อนะครับ น่าเบื่อ ต่อมาข้อที่ 2 มีมารยาทที่สุภาพในการอ่านใช่ไหมครับ มีบุคลิกเรียบร้อยนะครับ ท่านั่งก็ควรที่จะนั่งหลังตรง ถ้าเป็นการยืนอ่าน ก็ต้องยืนด้วยท่าสุภาพ ต่อมาข้อที่ 4 จะต้องสบสายตาผู้ฟังเป็นระยะนะครับ เป็นระยะ แสดงสัมพันธ์กับเนื้อหานะครับ แสดงสีหน้าสัมพันธ์กับเนื้อหาด้วย ต่อมานะครับ นักเรียนครับ เรามาฟังตัวอย่างการอ่านออกเสียงบทร้อยกรองเรื่อง ตนเป็นที่พึ่งแห่งตนอีกครั้งนะครับ // ตนเป็นที่พึ่งแห่งตน เราเกิดมาทั้งที ชีวิตหนึ่ง อย่าหมายพึ่งผู้ใดให้เขาหยัน ควรคะนึงพึ่งตนทนกัดฟัน คิดบากบั่นตั้งหน้ามานะนำ กสิกิจพณิชยการงานมีเกียรติ อย่าหยามเหยียดพาลหาว่างานต่ำ หรือจะชอบวิชาอุตสาหกรรม เชิญเลือกทำตามถนัดอย่าผัดวัน เอาดวงใจเป็นทุนหนุนนำหน้า เอาปัญญาเป็นแรงมุ่งแข่งขัน เอาความเพียรเป็นยานประสานกัน ผลจะบรรลุสู่ประตูชัย เงินและทองกองอยู่ประตูหน้า คอยเปิดอ้ายิ้มรับไม่ขับไส ทรัพย์ในดินสินในน้ำออกคล่ำไป แหลมทองไทยพร้อมจะช่วยอำนวยเอย</w:t>
      </w:r>
    </w:p>
    <w:p>
      <w:pPr>
        <w:pStyle w:val="BodyText"/>
      </w:pPr>
      <w:r>
        <w:t xml:space="preserve">(คุณครูชลภักดิ์)</w:t>
      </w:r>
    </w:p>
    <w:p>
      <w:pPr>
        <w:pStyle w:val="BodyText"/>
      </w:pPr>
      <w:r>
        <w:t xml:space="preserve">(คุณครูชลภักดิ์) ต่อมานะครับ กิจกรรมพัฒนาการอ่านบทร้อยกรองในวันนี้ ให้นักเรียนนะครับ อ่านออกเสียงบทร้อยกรองนะครับ โดยการจับคู่ จับคู่นะครับลูก ออกเสียงบทร้อยกรองนะครับ ในใบงานที่ 2 ของเรา ซึ่งอยู่ในข้อที่ 4 นั่นเองนะครับ ข้อที่ 4 ก่อนที่นักเรียนจะจับคู่กันฝึกอ่านนะครับ ด้วยเราก็จะมีการแบ่งจังหวะวรรคตอนในการอ่าน ต่อมานะครับ การทำใบงานที่ 2 นะครับ นักเรียนสามารถทำไปก่อน แล้วก็สามารถนี่ ในช่วงของข้อที่ 4 นะครับนักเรียน นักเรียนสามารถจับคู่กันแล้วก็ศึกษาใบความรู้ได้ ใบความรู้ที่ 2 ประกอบนะครับนักเรียน ต่อมานะครับ คำชี้แจงกิจกรรมนักเรียน อย่างที่คุณครูโอบอกครับ นักเรียนทำใบงานที่ 4 กับทำข้อที่ 4 นะครับ แบ่งจังหวะความรู้ที่อ่าน แล้วนักเรียนก็จับคู่กันอ่านบทร้อยกรองในข้อที่ 4 นะครับ ส่วนกิจกรรมคำชี้แจ้งนักเรียนปลายทางนะครับ ก็คือแจกใบงานนักเรียน แจกใบความรู้แล้วก็ให้นักเรียนดูแลการทำงานให้นักเรียนอย่างปกติแล้วก็ประเมินนะครับ ประเมินการอ่านออกเสียงบทร้อยกรองนะครับ</w:t>
      </w:r>
    </w:p>
    <w:p>
      <w:pPr>
        <w:pStyle w:val="BodyText"/>
      </w:pPr>
      <w:r>
        <w:t xml:space="preserve">[เสียงดนตรี]</w:t>
      </w:r>
    </w:p>
    <w:p>
      <w:pPr>
        <w:pStyle w:val="BodyText"/>
      </w:pPr>
      <w:r>
        <w:t xml:space="preserve">(คุณครูชลภักดิ์) เป็นอย่างไรบ้างครับนักเรียน จากที่นักเรียนทำกิจกรรมการอ่านบทร้อยกรองนั้น นักเรียนได้รับความรู้ ได้รับประสบการณ์อะไรบ้างครับ เรามาดูกันครับ สรุปบทเรียนในวันนี้ครับนักเรียน ของการอ่านออกเสียงบทร้อยกรองนะครับ นักเรียนจะได้อ่านออกเสียงคำให้ถูกต้องชัดเจน เพราะว่าการอ่านบทร้อยกรอง ถ้าอ่านออกเสียงคำไม่ถูกต้องไม่ชัดเจน ความหมายผิดเพี้ยนไปได้นะครับ การเว้นจังหวะ การออกเสียงบทร้อยกรอง สิ่งที่สำคัญอย่างหนึ่งนะครับ นักเรียนเว้นจังหวะวรรคตอนให้ถูกต้อง ต่อมา เน้นน้ำเสียงให้สัมพันธ์กับเนื้อเรื่อง ถ้าเกิดเป็นบทเศร้าโศกน้ำเสียงนักเรียนควรจะสั่นเครือ เศร้าโศก ถ้าตื่นเต้นเสียงของนักเรียนก็ต้องตื่นเต้น สนุกสนานเร้าใจนะครับ เป็นต้น ต่อมานะครับ มีมารยาทในการอ่าน การมีมารยาทในการอ่านบทร้อยกรองนั้นก็ถือว่าสำคัญเช่นเดียวกัน ถ้าหากว่านักเรียนขาดมารยาทในการอ่าน นักเรียนไม่แสดงน้ำเสียงที่สัมพันธ์กับเนื้อหาที่อ่าน ก็ถือว่าขาดมารยาทการอ่านอย่างหนึ่งเพราะฉะนั้นแล้ว สุดท้ายนี้บุคลิกภาพ ถ้านักเรียนปฏิบัติได้ทั้งหมดนะครับ นักเรียนจะได้ส่งเสริมกรองได้ดีด้วยนะครับนักเรียนครูบอมครับ คำถามสรุปบทเรียนในวันนี้ครูบอมมีอะไรจะถามนักเรียนไหมครับ</w:t>
      </w:r>
    </w:p>
    <w:p>
      <w:pPr>
        <w:pStyle w:val="BodyText"/>
      </w:pPr>
      <w:r>
        <w:t xml:space="preserve">(คุณครูวาสนา) นะคะ นักเรียนได้รับความรู้อะไรบ้าง เกี่ยวกับการอ่านออกเสียงบทร้อยกรองค่ะ ครูโอคะ วันนี้เราเรียนอะไรไปบ้างคะ เกี่ยวกับการอ่านออกเสียงบทร้อยกรอง</w:t>
      </w:r>
    </w:p>
    <w:p>
      <w:pPr>
        <w:pStyle w:val="BodyText"/>
      </w:pPr>
      <w:r>
        <w:t xml:space="preserve">(คุณครูชลภักดิ์) ครับ ในวันนะครับ ชั่วโมงนี้ที่เราเกี่ยวกับการอ่านออกเสียงบทร้อยกรองนั้นนะครับ เราได้รู้ความหมายได้เรียนเกี่ยวกับหลักการอ่านออกเสียงบทร้อยกรองนะครับ ซึ่งก็จะทำให้นักเรียนนี่ ตรงนี้นะครับ เกี่ยวกับหลักการอ่านออกเสียงบทร้อยกรองไปปฏิบัติในการอ่านออกเสียงบทร้อยกรองได้นะครับ การนำความรู้ครับครูบอม การนำความรู้เรื่องการอ่านออกเสียงบทร้อยกรองในชีวิตประจำวัน นักเรียนปลายทางครับ นักเรียนถ้าเป็นนักเรียนเอง นักเรียนจะนำความรู้ตรงนี้ไปใช้ในชีวิตประจำวันได้อย่างไร ถ้าอย่างเป็นครูโอนะครับ ครูโอก็จะนำความรู้ในเรื่องของหลักการอ่านออกเสียงบทร้อยกรอง ไปอ่านบทร้อยกรอง สมมติว่าถ้าครูโอได้รับคัดเลือกใช่ไหมครับครูบอม สมมติว่าเราได้รับเลือกไปอ่านบทร้อยกรองเทิดพระเกียรติ สรรพระบารมี บทกลอนอวยพรวันแม่ กลอนวันครู กลอนวันพ่อ นักเรียนก็สามารถนำความรู้ที่ได้การเรียนในชั่วโมงนี้นะครับ ไปปรับใช้ให้เกิดประโยชน์ ทำให้การอ่านออกเสียงบทร้อยกรองมีประสิทธิภาพด้วยนะครับ บทเรียนครั้งต่อไปครับ เรื่อง การคัดลายมือตัวบรรจงเต็มบรรทัดนะครับ นักเรียนสามารถดาวน์โหลดได้ที่ www.dlyv.ac.th นะครับ ของรายวิชาภาษาไทย ชั้นประถมศึกษาปีที่ 5 ครูบอมครับ สิ่งที่ต้องเตรียมต้องเตรียมอะไรบ้างครับชั่วโมงหน้า</w:t>
      </w:r>
    </w:p>
    <w:p>
      <w:pPr>
        <w:pStyle w:val="BodyText"/>
      </w:pPr>
      <w:r>
        <w:t xml:space="preserve">(คุณครูวาสนา) ในบทเรียนต่อไปนะคะ นักเรียนจะต้องเตรียมใบความรู้ที่ 3 เรื่องการคัดลายมือตัวบรรจงเต็มบรรทัดนะคะ</w:t>
      </w:r>
    </w:p>
    <w:p>
      <w:pPr>
        <w:pStyle w:val="BodyText"/>
      </w:pPr>
      <w:r>
        <w:t xml:space="preserve">(คุณครูชลภักดิ์) ครับ</w:t>
      </w:r>
    </w:p>
    <w:p>
      <w:pPr>
        <w:pStyle w:val="BodyText"/>
      </w:pPr>
      <w:r>
        <w:t xml:space="preserve">(คุณครูวาสนา) แล้วก็เตรียมหนังสือของชั้นประถมศึกษาปีที่ 5 นะคะ นอกเหนือจากการเตรียมใบงานใบความรู้และหนังสือเรียนแล้วนะคะ นักเรียนจะต้องเตรียมการเรียนให้ครบถ้วนด้วยค่ะ ซึ่งคุณครูปลายทางนักเรียนปลายทาง คุณครูปลายทรางนะคะ สามารถดาวน์ ใบงานและใบความรู้ได้ที่ www.dltv.ac.th ค่ะ</w:t>
      </w:r>
    </w:p>
    <w:p>
      <w:pPr>
        <w:pStyle w:val="BodyText"/>
      </w:pPr>
      <w:r>
        <w:t xml:space="preserve">(คุณครูชลภักดิ์) ในวันนี้นะครับ ในวันนี้เลยนะครับ ให้นักเรียนนำความรู้เรื่องการออกเสียงบทร้อยกรอง ไปใช้ให้เกิดประโยชน์สูงสุดนะครับ แล้วพบกันใหม่ในชั่วโมงหน้า 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DLTV ภาษาไทย ป. 5 หน่วยที่ 1) ๒ การอ่านออกเสียงบทร้อยกรอง</dc:title>
  <dc:creator/>
  <cp:keywords/>
  <dcterms:created xsi:type="dcterms:W3CDTF">2021-11-08T04:18:09Z</dcterms:created>
  <dcterms:modified xsi:type="dcterms:W3CDTF">2021-11-08T04:1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8 พฤษจิกายน 2564 เวลา 09.00 น.</vt:lpwstr>
  </property>
  <property fmtid="{D5CDD505-2E9C-101B-9397-08002B2CF9AE}" pid="3" name="subtitle">
    <vt:lpwstr/>
  </property>
</Properties>
</file>